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33739C" w14:textId="16929508" w:rsidR="00A541D5" w:rsidRPr="0019551F" w:rsidRDefault="00F21AAB" w:rsidP="00323737">
      <w:pPr>
        <w:jc w:val="center"/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VR Lecture</w:t>
      </w:r>
      <w:r w:rsidR="000D377A" w:rsidRPr="0019551F">
        <w:rPr>
          <w:rFonts w:ascii="Times New Roman" w:hAnsi="Times New Roman" w:cs="Times New Roman"/>
          <w:sz w:val="24"/>
          <w:szCs w:val="24"/>
        </w:rPr>
        <w:t xml:space="preserve"> Experiment</w:t>
      </w:r>
    </w:p>
    <w:tbl>
      <w:tblPr>
        <w:tblStyle w:val="TableGrid"/>
        <w:tblW w:w="0" w:type="auto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323737" w:rsidRPr="0019551F" w14:paraId="25D37E30" w14:textId="77777777" w:rsidTr="00323737">
        <w:trPr>
          <w:jc w:val="center"/>
        </w:trPr>
        <w:tc>
          <w:tcPr>
            <w:tcW w:w="9016" w:type="dxa"/>
            <w:shd w:val="clear" w:color="auto" w:fill="D9D9D9" w:themeFill="background1" w:themeFillShade="D9"/>
          </w:tcPr>
          <w:p w14:paraId="016F4C6C" w14:textId="02B1EC65" w:rsidR="00323737" w:rsidRPr="0019551F" w:rsidRDefault="00323737" w:rsidP="00323737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e- Experiment Questionnaire</w:t>
            </w:r>
          </w:p>
        </w:tc>
      </w:tr>
    </w:tbl>
    <w:p w14:paraId="21473FCB" w14:textId="72B99F78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</w:p>
    <w:p w14:paraId="5627A971" w14:textId="75749500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Participant Nu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23737" w:rsidRPr="0019551F" w14:paraId="57C761DD" w14:textId="77777777" w:rsidTr="00323737">
        <w:tc>
          <w:tcPr>
            <w:tcW w:w="9016" w:type="dxa"/>
          </w:tcPr>
          <w:p w14:paraId="54944928" w14:textId="77777777" w:rsidR="00323737" w:rsidRPr="0019551F" w:rsidRDefault="00323737" w:rsidP="00730E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DEA67A" w14:textId="77777777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</w:p>
    <w:p w14:paraId="4EADD0E7" w14:textId="197A74C7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What’s your gender?</w:t>
      </w:r>
    </w:p>
    <w:p w14:paraId="0E5F13DE" w14:textId="6AFE088D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M</w:t>
      </w:r>
      <w:r w:rsidRPr="0019551F">
        <w:rPr>
          <w:rFonts w:ascii="Times New Roman" w:hAnsi="Times New Roman" w:cs="Times New Roman"/>
          <w:sz w:val="24"/>
          <w:szCs w:val="24"/>
        </w:rPr>
        <w:tab/>
      </w:r>
      <w:r w:rsidRPr="0019551F">
        <w:rPr>
          <w:rFonts w:ascii="Times New Roman" w:hAnsi="Times New Roman" w:cs="Times New Roman"/>
          <w:sz w:val="24"/>
          <w:szCs w:val="24"/>
        </w:rPr>
        <w:tab/>
      </w:r>
      <w:r w:rsidRPr="0019551F">
        <w:rPr>
          <w:rFonts w:ascii="Times New Roman" w:hAnsi="Times New Roman" w:cs="Times New Roman"/>
          <w:sz w:val="24"/>
          <w:szCs w:val="24"/>
        </w:rPr>
        <w:tab/>
      </w: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F</w:t>
      </w:r>
    </w:p>
    <w:p w14:paraId="2E9AFD37" w14:textId="77777777" w:rsidR="00E60E54" w:rsidRPr="0019551F" w:rsidRDefault="00E60E54" w:rsidP="00730E0F">
      <w:pPr>
        <w:rPr>
          <w:rFonts w:ascii="Times New Roman" w:hAnsi="Times New Roman" w:cs="Times New Roman"/>
          <w:sz w:val="24"/>
          <w:szCs w:val="24"/>
        </w:rPr>
      </w:pPr>
    </w:p>
    <w:p w14:paraId="2814BCEF" w14:textId="77777777" w:rsidR="00323737" w:rsidRPr="0019551F" w:rsidRDefault="00585720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Age</w:t>
      </w:r>
      <w:r w:rsidR="00797678" w:rsidRPr="0019551F">
        <w:rPr>
          <w:rFonts w:ascii="Times New Roman" w:hAnsi="Times New Roman" w:cs="Times New Roman"/>
          <w:sz w:val="24"/>
          <w:szCs w:val="24"/>
        </w:rPr>
        <w:t>:</w:t>
      </w:r>
      <w:r w:rsidR="00323737" w:rsidRPr="0019551F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323737" w:rsidRPr="0019551F" w14:paraId="710812E5" w14:textId="77777777" w:rsidTr="00323737">
        <w:tc>
          <w:tcPr>
            <w:tcW w:w="9021" w:type="dxa"/>
          </w:tcPr>
          <w:p w14:paraId="3B2762DA" w14:textId="77777777" w:rsidR="00323737" w:rsidRPr="0019551F" w:rsidRDefault="00323737" w:rsidP="00730E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A36A202" w14:textId="23CDC53F" w:rsidR="00585720" w:rsidRPr="0019551F" w:rsidRDefault="00585720" w:rsidP="00730E0F">
      <w:pPr>
        <w:rPr>
          <w:rFonts w:ascii="Times New Roman" w:hAnsi="Times New Roman" w:cs="Times New Roman"/>
          <w:sz w:val="24"/>
          <w:szCs w:val="24"/>
        </w:rPr>
      </w:pPr>
    </w:p>
    <w:p w14:paraId="102E563F" w14:textId="62F5B2C7" w:rsidR="00585720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Have you had any experience</w:t>
      </w:r>
      <w:r w:rsidR="00CC0AA9" w:rsidRPr="0019551F">
        <w:rPr>
          <w:rFonts w:ascii="Times New Roman" w:hAnsi="Times New Roman" w:cs="Times New Roman"/>
          <w:sz w:val="24"/>
          <w:szCs w:val="24"/>
        </w:rPr>
        <w:t xml:space="preserve"> with VR/AR/MR</w:t>
      </w:r>
      <w:r w:rsidRPr="0019551F">
        <w:rPr>
          <w:rFonts w:ascii="Times New Roman" w:hAnsi="Times New Roman" w:cs="Times New Roman"/>
          <w:sz w:val="24"/>
          <w:szCs w:val="24"/>
        </w:rPr>
        <w:t xml:space="preserve"> (e.g. mobile phone, Google Glass, HMD, </w:t>
      </w:r>
      <w:proofErr w:type="spellStart"/>
      <w:r w:rsidRPr="0019551F">
        <w:rPr>
          <w:rFonts w:ascii="Times New Roman" w:hAnsi="Times New Roman" w:cs="Times New Roman"/>
          <w:sz w:val="24"/>
          <w:szCs w:val="24"/>
        </w:rPr>
        <w:t>Hololens</w:t>
      </w:r>
      <w:proofErr w:type="spellEnd"/>
      <w:r w:rsidRPr="0019551F">
        <w:rPr>
          <w:rFonts w:ascii="Times New Roman" w:hAnsi="Times New Roman" w:cs="Times New Roman"/>
          <w:sz w:val="24"/>
          <w:szCs w:val="24"/>
        </w:rPr>
        <w:t>)</w:t>
      </w:r>
      <w:r w:rsidR="00730E0F" w:rsidRPr="0019551F">
        <w:rPr>
          <w:rFonts w:ascii="Times New Roman" w:hAnsi="Times New Roman" w:cs="Times New Roman"/>
          <w:sz w:val="24"/>
          <w:szCs w:val="24"/>
        </w:rPr>
        <w:t>?</w:t>
      </w:r>
    </w:p>
    <w:p w14:paraId="0C2E1A3A" w14:textId="4849B204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Yes </w:t>
      </w:r>
    </w:p>
    <w:p w14:paraId="7D151A47" w14:textId="4D2F718C" w:rsidR="00323737" w:rsidRPr="0019551F" w:rsidRDefault="00323737" w:rsidP="00730E0F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No</w:t>
      </w:r>
    </w:p>
    <w:p w14:paraId="3023DDBA" w14:textId="77777777" w:rsidR="00E60E54" w:rsidRPr="0019551F" w:rsidRDefault="00E60E54" w:rsidP="00730E0F">
      <w:pPr>
        <w:rPr>
          <w:rFonts w:ascii="Times New Roman" w:hAnsi="Times New Roman" w:cs="Times New Roman"/>
          <w:sz w:val="24"/>
          <w:szCs w:val="24"/>
        </w:rPr>
      </w:pPr>
    </w:p>
    <w:p w14:paraId="140132B2" w14:textId="5FA1EE7A" w:rsidR="00A541D5" w:rsidRPr="0019551F" w:rsidRDefault="00323737" w:rsidP="00323737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If you have some experience in VR/AR/MR, at what level of experience do you consider yourself to be?</w:t>
      </w:r>
    </w:p>
    <w:p w14:paraId="2E2E2FCE" w14:textId="0B2FC3EB" w:rsidR="00323737" w:rsidRPr="0019551F" w:rsidRDefault="00323737" w:rsidP="00323737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Beginner (little knowledge to the topic but had some experience)</w:t>
      </w:r>
    </w:p>
    <w:p w14:paraId="3CECC30F" w14:textId="64CD7923" w:rsidR="00323737" w:rsidRPr="0019551F" w:rsidRDefault="00323737" w:rsidP="00323737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Intermediate (know about it and had some experience)</w:t>
      </w:r>
    </w:p>
    <w:p w14:paraId="0CF8CF71" w14:textId="1CB51A9E" w:rsidR="00323737" w:rsidRPr="0019551F" w:rsidRDefault="00323737" w:rsidP="00323737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Knowledgeable (know about it and use it regularly)</w:t>
      </w:r>
    </w:p>
    <w:p w14:paraId="403AEA95" w14:textId="5AC5C6AD" w:rsidR="00323737" w:rsidRPr="0019551F" w:rsidRDefault="00323737" w:rsidP="00323737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Expert (Very adept in the topic and use it all the time)</w:t>
      </w:r>
    </w:p>
    <w:p w14:paraId="7063B343" w14:textId="3BE0F811" w:rsidR="00DB782A" w:rsidRPr="0019551F" w:rsidRDefault="00DB782A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3A7F6A" w:rsidRPr="0019551F" w14:paraId="36A1EA0A" w14:textId="77777777" w:rsidTr="003A7F6A">
        <w:trPr>
          <w:jc w:val="center"/>
        </w:trPr>
        <w:tc>
          <w:tcPr>
            <w:tcW w:w="9016" w:type="dxa"/>
            <w:shd w:val="clear" w:color="auto" w:fill="F2F2F2" w:themeFill="background1" w:themeFillShade="F2"/>
          </w:tcPr>
          <w:p w14:paraId="58D6770C" w14:textId="7DB9FDD6" w:rsidR="003A7F6A" w:rsidRPr="0019551F" w:rsidRDefault="003A7F6A" w:rsidP="00E60E54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User Interface A</w:t>
            </w:r>
          </w:p>
        </w:tc>
      </w:tr>
    </w:tbl>
    <w:p w14:paraId="0F60B5FE" w14:textId="69C4A23A" w:rsidR="003957A1" w:rsidRPr="0019551F" w:rsidRDefault="003957A1" w:rsidP="006F094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6"/>
        <w:gridCol w:w="1508"/>
        <w:gridCol w:w="336"/>
        <w:gridCol w:w="336"/>
        <w:gridCol w:w="336"/>
        <w:gridCol w:w="336"/>
        <w:gridCol w:w="336"/>
        <w:gridCol w:w="1364"/>
        <w:gridCol w:w="2406"/>
      </w:tblGrid>
      <w:tr w:rsidR="00FE4870" w:rsidRPr="0019551F" w14:paraId="1AD8D536" w14:textId="28E17FBA" w:rsidTr="00EF2718">
        <w:trPr>
          <w:trHeight w:val="506"/>
        </w:trPr>
        <w:tc>
          <w:tcPr>
            <w:tcW w:w="0" w:type="auto"/>
          </w:tcPr>
          <w:p w14:paraId="7AECBE52" w14:textId="77777777" w:rsidR="00FE4870" w:rsidRPr="0019551F" w:rsidRDefault="00FE4870" w:rsidP="003A7F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4E5AA1" w14:textId="3463306D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Overall, this task was</w:t>
            </w:r>
          </w:p>
        </w:tc>
        <w:tc>
          <w:tcPr>
            <w:tcW w:w="0" w:type="auto"/>
          </w:tcPr>
          <w:p w14:paraId="43F7C2A8" w14:textId="77777777" w:rsidR="00FE4870" w:rsidRPr="0019551F" w:rsidRDefault="00FE4870" w:rsidP="003A7F6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Very Difficult</w:t>
            </w:r>
          </w:p>
        </w:tc>
        <w:tc>
          <w:tcPr>
            <w:tcW w:w="0" w:type="auto"/>
          </w:tcPr>
          <w:p w14:paraId="12F37DA7" w14:textId="44537C02" w:rsidR="00FE4870" w:rsidRPr="0019551F" w:rsidRDefault="00D758B8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228223F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8B695A9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F987F3D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85610F6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8D5AA59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Very Easy</w:t>
            </w:r>
          </w:p>
          <w:p w14:paraId="47F4F146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6DEDC82D" w14:textId="37907518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5408" behindDoc="1" locked="0" layoutInCell="1" allowOverlap="1" wp14:anchorId="782F785E" wp14:editId="4AA4B122">
                  <wp:simplePos x="0" y="0"/>
                  <wp:positionH relativeFrom="column">
                    <wp:posOffset>65405</wp:posOffset>
                  </wp:positionH>
                  <wp:positionV relativeFrom="paragraph">
                    <wp:posOffset>304318</wp:posOffset>
                  </wp:positionV>
                  <wp:extent cx="1382573" cy="2846055"/>
                  <wp:effectExtent l="0" t="0" r="8255" b="0"/>
                  <wp:wrapThrough wrapText="bothSides">
                    <wp:wrapPolygon edited="0">
                      <wp:start x="0" y="0"/>
                      <wp:lineTo x="0" y="21402"/>
                      <wp:lineTo x="21431" y="21402"/>
                      <wp:lineTo x="21431" y="0"/>
                      <wp:lineTo x="0" y="0"/>
                    </wp:wrapPolygon>
                  </wp:wrapThrough>
                  <wp:docPr id="1" name="Picture 1" descr="Image result for sme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smeq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384" t="5559" r="8561" b="2503"/>
                          <a:stretch/>
                        </pic:blipFill>
                        <pic:spPr bwMode="auto">
                          <a:xfrm>
                            <a:off x="0" y="0"/>
                            <a:ext cx="1382573" cy="284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E4870" w:rsidRPr="0019551F" w14:paraId="49B516AE" w14:textId="6C12FAE7" w:rsidTr="00EF2718">
        <w:trPr>
          <w:trHeight w:val="506"/>
        </w:trPr>
        <w:tc>
          <w:tcPr>
            <w:tcW w:w="0" w:type="auto"/>
          </w:tcPr>
          <w:p w14:paraId="0B7836BC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DD89407" w14:textId="222EB9B7" w:rsidR="00FE4870" w:rsidRPr="0019551F" w:rsidRDefault="00FE4870" w:rsidP="003A7F6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18B3A032" w14:textId="48326125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3E1554DD" w14:textId="1DD6E98E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53656CB0" w14:textId="719EE9A5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750783EF" w14:textId="6D44619B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3C5D6C86" w14:textId="7C1EBAC0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67191E87" w14:textId="13171F88" w:rsidR="00FE4870" w:rsidRPr="0019551F" w:rsidRDefault="00FE4870" w:rsidP="003A7F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2F3059F1" w14:textId="77777777" w:rsidR="00FE4870" w:rsidRDefault="00FE4870" w:rsidP="003A7F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4870" w:rsidRPr="0019551F" w14:paraId="359CB4D0" w14:textId="154E523B" w:rsidTr="00EF2718">
        <w:trPr>
          <w:trHeight w:val="506"/>
        </w:trPr>
        <w:tc>
          <w:tcPr>
            <w:tcW w:w="0" w:type="auto"/>
          </w:tcPr>
          <w:p w14:paraId="4333F1CB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ACFD7C1" w14:textId="77777777" w:rsidR="00FE4870" w:rsidRPr="0019551F" w:rsidRDefault="00FE4870" w:rsidP="003A7F6A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Disagree</w:t>
            </w:r>
          </w:p>
        </w:tc>
        <w:tc>
          <w:tcPr>
            <w:tcW w:w="0" w:type="auto"/>
          </w:tcPr>
          <w:p w14:paraId="5294ED3D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65E2D1B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5F52685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8D3A19F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9EC1A6B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1BE438D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Agree</w:t>
            </w:r>
          </w:p>
          <w:p w14:paraId="5B325967" w14:textId="77777777" w:rsidR="00FE4870" w:rsidRPr="0019551F" w:rsidRDefault="00FE4870" w:rsidP="003A7F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78B55BBA" w14:textId="77777777" w:rsidR="00FE4870" w:rsidRPr="0019551F" w:rsidRDefault="00FE4870" w:rsidP="003A7F6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4870" w:rsidRPr="0019551F" w14:paraId="4741213C" w14:textId="703C4E79" w:rsidTr="00EF2718">
        <w:trPr>
          <w:trHeight w:val="506"/>
        </w:trPr>
        <w:tc>
          <w:tcPr>
            <w:tcW w:w="0" w:type="auto"/>
          </w:tcPr>
          <w:p w14:paraId="57D154B8" w14:textId="77777777" w:rsidR="00FE4870" w:rsidRPr="0019551F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I enjoyed the experience</w:t>
            </w:r>
          </w:p>
          <w:p w14:paraId="14AC09C9" w14:textId="77777777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7002FEC" w14:textId="423EBA5B" w:rsidR="00FE4870" w:rsidRPr="0019551F" w:rsidRDefault="00FE4870" w:rsidP="00EF6C9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4D3B4AA6" w14:textId="7CAB497F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76AB9AF1" w14:textId="04FD97FA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30640B2F" w14:textId="3C299A83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090DD8D4" w14:textId="22C1388A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7343ECD1" w14:textId="245274DA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0FE109C9" w14:textId="2A9188A5" w:rsidR="00FE4870" w:rsidRPr="0019551F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549B5864" w14:textId="77777777" w:rsidR="00FE4870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4870" w:rsidRPr="0019551F" w14:paraId="3D32CB4F" w14:textId="60C33051" w:rsidTr="00EF2718">
        <w:trPr>
          <w:trHeight w:val="506"/>
        </w:trPr>
        <w:tc>
          <w:tcPr>
            <w:tcW w:w="0" w:type="auto"/>
          </w:tcPr>
          <w:p w14:paraId="28A4E3FF" w14:textId="77777777" w:rsidR="00FE4870" w:rsidRPr="0019551F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I was able to focus on the task activities</w:t>
            </w:r>
          </w:p>
        </w:tc>
        <w:tc>
          <w:tcPr>
            <w:tcW w:w="0" w:type="auto"/>
          </w:tcPr>
          <w:p w14:paraId="58CB8860" w14:textId="5EC407B1" w:rsidR="00FE4870" w:rsidRPr="0019551F" w:rsidRDefault="00FE4870" w:rsidP="00EF6C9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133BA371" w14:textId="2E9CE8BF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71F9F459" w14:textId="2751F9DE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1D1FF36B" w14:textId="7CBA08C5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6DCA17BA" w14:textId="0855A4AD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7CFD1BD3" w14:textId="5815E496" w:rsidR="00FE4870" w:rsidRPr="0019551F" w:rsidRDefault="00FE4870" w:rsidP="00EF6C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1521652A" w14:textId="261B9D56" w:rsidR="00FE4870" w:rsidRPr="0019551F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3B2182EB" w14:textId="77777777" w:rsidR="00FE4870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4870" w:rsidRPr="0019551F" w14:paraId="78047E05" w14:textId="77777777" w:rsidTr="00EF2718">
        <w:trPr>
          <w:trHeight w:val="506"/>
        </w:trPr>
        <w:tc>
          <w:tcPr>
            <w:tcW w:w="0" w:type="auto"/>
            <w:gridSpan w:val="8"/>
          </w:tcPr>
          <w:p w14:paraId="06751EAF" w14:textId="77777777" w:rsidR="00FE4870" w:rsidRPr="0019551F" w:rsidRDefault="00FE4870" w:rsidP="00FE48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26E003" w14:textId="77777777" w:rsidR="00FE4870" w:rsidRPr="0019551F" w:rsidRDefault="00FE4870" w:rsidP="00FE48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Please rate your mental effort in this task according to the scale provided</w:t>
            </w:r>
          </w:p>
          <w:tbl>
            <w:tblPr>
              <w:tblStyle w:val="TableGrid"/>
              <w:tblpPr w:leftFromText="180" w:rightFromText="180" w:vertAnchor="text" w:horzAnchor="margin" w:tblpY="163"/>
              <w:tblW w:w="0" w:type="auto"/>
              <w:tblLook w:val="04A0" w:firstRow="1" w:lastRow="0" w:firstColumn="1" w:lastColumn="0" w:noHBand="0" w:noVBand="1"/>
            </w:tblPr>
            <w:tblGrid>
              <w:gridCol w:w="4495"/>
            </w:tblGrid>
            <w:tr w:rsidR="00FE4870" w:rsidRPr="0019551F" w14:paraId="61696A2A" w14:textId="77777777" w:rsidTr="009A70B0">
              <w:trPr>
                <w:trHeight w:val="533"/>
              </w:trPr>
              <w:tc>
                <w:tcPr>
                  <w:tcW w:w="4495" w:type="dxa"/>
                </w:tcPr>
                <w:p w14:paraId="2C6CB506" w14:textId="77777777" w:rsidR="00FE4870" w:rsidRPr="0019551F" w:rsidRDefault="00FE4870" w:rsidP="00FE4870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241AB5EF" w14:textId="77777777" w:rsidR="00FE4870" w:rsidRPr="0019551F" w:rsidRDefault="00FE4870" w:rsidP="00FE487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7E3703" w14:textId="77777777" w:rsidR="00FE4870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68113AAA" w14:textId="77777777" w:rsidR="00FE4870" w:rsidRDefault="00FE4870" w:rsidP="00EF6C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530687" w14:textId="18CCF5C2" w:rsidR="00130CF1" w:rsidRPr="0019551F" w:rsidRDefault="00130CF1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6"/>
        <w:gridCol w:w="1570"/>
        <w:gridCol w:w="336"/>
        <w:gridCol w:w="336"/>
        <w:gridCol w:w="336"/>
        <w:gridCol w:w="336"/>
        <w:gridCol w:w="336"/>
        <w:gridCol w:w="1408"/>
      </w:tblGrid>
      <w:tr w:rsidR="000A3340" w:rsidRPr="0019551F" w14:paraId="5CDCF37F" w14:textId="77777777" w:rsidTr="00E40038">
        <w:trPr>
          <w:trHeight w:val="506"/>
        </w:trPr>
        <w:tc>
          <w:tcPr>
            <w:tcW w:w="0" w:type="auto"/>
          </w:tcPr>
          <w:p w14:paraId="54AA0288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9300F06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Disagree</w:t>
            </w:r>
          </w:p>
        </w:tc>
        <w:tc>
          <w:tcPr>
            <w:tcW w:w="0" w:type="auto"/>
          </w:tcPr>
          <w:p w14:paraId="63BD171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82AE8BA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12F0395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3A9471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0182C25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A62608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Agree</w:t>
            </w:r>
          </w:p>
          <w:p w14:paraId="4B1E1A1F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3340" w:rsidRPr="0019551F" w14:paraId="2A3F0D96" w14:textId="77777777" w:rsidTr="00E40038">
        <w:trPr>
          <w:trHeight w:val="506"/>
        </w:trPr>
        <w:tc>
          <w:tcPr>
            <w:tcW w:w="0" w:type="auto"/>
            <w:vAlign w:val="center"/>
          </w:tcPr>
          <w:p w14:paraId="23763FFB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noticed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0A8148CB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1CD2479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A1186BB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1D6A9F15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1E65B8BB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3F6C9814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44130F4E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372B4681" w14:textId="77777777" w:rsidTr="00E40038">
        <w:trPr>
          <w:trHeight w:val="506"/>
        </w:trPr>
        <w:tc>
          <w:tcPr>
            <w:tcW w:w="0" w:type="auto"/>
            <w:vAlign w:val="center"/>
          </w:tcPr>
          <w:p w14:paraId="4FF8FCB2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presence was obvious to me.</w:t>
            </w:r>
          </w:p>
        </w:tc>
        <w:tc>
          <w:tcPr>
            <w:tcW w:w="0" w:type="auto"/>
            <w:vAlign w:val="center"/>
          </w:tcPr>
          <w:p w14:paraId="1E032443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7992F1E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15565940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CAAA054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28D57336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1FB1970A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7AFC2BDA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570A756E" w14:textId="77777777" w:rsidTr="00E40038">
        <w:trPr>
          <w:trHeight w:val="506"/>
        </w:trPr>
        <w:tc>
          <w:tcPr>
            <w:tcW w:w="0" w:type="auto"/>
            <w:vAlign w:val="center"/>
          </w:tcPr>
          <w:p w14:paraId="123C8388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caught my attention.</w:t>
            </w:r>
          </w:p>
        </w:tc>
        <w:tc>
          <w:tcPr>
            <w:tcW w:w="0" w:type="auto"/>
            <w:vAlign w:val="center"/>
          </w:tcPr>
          <w:p w14:paraId="368EA284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18FD7EF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FFBA6FC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441FDAC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72AD6714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15861EE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36B19E16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6DFF9899" w14:textId="77777777" w:rsidTr="00E40038">
        <w:trPr>
          <w:trHeight w:val="506"/>
        </w:trPr>
        <w:tc>
          <w:tcPr>
            <w:tcW w:w="0" w:type="auto"/>
            <w:vAlign w:val="center"/>
          </w:tcPr>
          <w:p w14:paraId="4747CE2F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was easily distracted from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when other things were going on.</w:t>
            </w:r>
          </w:p>
        </w:tc>
        <w:tc>
          <w:tcPr>
            <w:tcW w:w="0" w:type="auto"/>
            <w:vAlign w:val="center"/>
          </w:tcPr>
          <w:p w14:paraId="28BDB705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1122FB68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06138E4A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374667A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23024E8D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2A8C408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61936110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568B73AC" w14:textId="77777777" w:rsidTr="00E40038">
        <w:trPr>
          <w:trHeight w:val="506"/>
        </w:trPr>
        <w:tc>
          <w:tcPr>
            <w:tcW w:w="0" w:type="auto"/>
            <w:vAlign w:val="center"/>
          </w:tcPr>
          <w:p w14:paraId="018E141B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remained focus on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throughout our interaction.</w:t>
            </w:r>
          </w:p>
        </w:tc>
        <w:tc>
          <w:tcPr>
            <w:tcW w:w="0" w:type="auto"/>
            <w:vAlign w:val="center"/>
          </w:tcPr>
          <w:p w14:paraId="42A6004A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7565DE5D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60108607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74F29846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19C8BE8D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4542EA4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3322BBCD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6F5BCE59" w14:textId="77777777" w:rsidTr="00E40038">
        <w:trPr>
          <w:trHeight w:val="506"/>
        </w:trPr>
        <w:tc>
          <w:tcPr>
            <w:tcW w:w="0" w:type="auto"/>
            <w:vAlign w:val="center"/>
          </w:tcPr>
          <w:p w14:paraId="3EE18346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did not receive my full attention.</w:t>
            </w:r>
          </w:p>
        </w:tc>
        <w:tc>
          <w:tcPr>
            <w:tcW w:w="0" w:type="auto"/>
            <w:vAlign w:val="center"/>
          </w:tcPr>
          <w:p w14:paraId="6C75DC95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009C3D43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04E6F40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B2B9AD7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42DFEC3A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23763783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093C74DC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46F9BA91" w14:textId="77777777" w:rsidTr="00E40038">
        <w:trPr>
          <w:trHeight w:val="506"/>
        </w:trPr>
        <w:tc>
          <w:tcPr>
            <w:tcW w:w="0" w:type="auto"/>
            <w:vAlign w:val="center"/>
          </w:tcPr>
          <w:p w14:paraId="30080F8A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understood where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focus was on</w:t>
            </w:r>
          </w:p>
        </w:tc>
        <w:tc>
          <w:tcPr>
            <w:tcW w:w="0" w:type="auto"/>
            <w:vAlign w:val="center"/>
          </w:tcPr>
          <w:p w14:paraId="4048E77E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7E595C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DAEE3CE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96635BE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7128A70B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3F9D35DA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0D27B28E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7F85ECE9" w14:textId="77777777" w:rsidTr="00E40038">
        <w:trPr>
          <w:trHeight w:val="506"/>
        </w:trPr>
        <w:tc>
          <w:tcPr>
            <w:tcW w:w="0" w:type="auto"/>
            <w:vAlign w:val="center"/>
          </w:tcPr>
          <w:p w14:paraId="7577235D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thoughts were clear to me</w:t>
            </w:r>
          </w:p>
        </w:tc>
        <w:tc>
          <w:tcPr>
            <w:tcW w:w="0" w:type="auto"/>
            <w:vAlign w:val="center"/>
          </w:tcPr>
          <w:p w14:paraId="7694AD0E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0BFDF1B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1BDEF3BD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533966D6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5C2AFD07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7839D4D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5DA78AD5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00918900" w14:textId="77777777" w:rsidTr="00E40038">
        <w:trPr>
          <w:trHeight w:val="506"/>
        </w:trPr>
        <w:tc>
          <w:tcPr>
            <w:tcW w:w="0" w:type="auto"/>
            <w:vAlign w:val="center"/>
          </w:tcPr>
          <w:p w14:paraId="4FDE9730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t was easy to understand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  <w:tc>
          <w:tcPr>
            <w:tcW w:w="0" w:type="auto"/>
            <w:vAlign w:val="center"/>
          </w:tcPr>
          <w:p w14:paraId="295ADFAF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1E440ED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33FA5F3E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724A125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4346D73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FBA48F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788E2795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70205FF3" w14:textId="77777777" w:rsidTr="00E40038">
        <w:trPr>
          <w:trHeight w:val="506"/>
        </w:trPr>
        <w:tc>
          <w:tcPr>
            <w:tcW w:w="0" w:type="auto"/>
            <w:vAlign w:val="center"/>
          </w:tcPr>
          <w:p w14:paraId="6A4180DE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Understanding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was difficult</w:t>
            </w:r>
          </w:p>
        </w:tc>
        <w:tc>
          <w:tcPr>
            <w:tcW w:w="0" w:type="auto"/>
            <w:vAlign w:val="center"/>
          </w:tcPr>
          <w:p w14:paraId="6DF9A382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1D0295E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073CC90F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1FA02A4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2F441E47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634A5552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35B8083A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0A3340" w:rsidRPr="0019551F" w14:paraId="0CCA612B" w14:textId="77777777" w:rsidTr="00432173">
        <w:trPr>
          <w:trHeight w:val="284"/>
        </w:trPr>
        <w:tc>
          <w:tcPr>
            <w:tcW w:w="0" w:type="auto"/>
            <w:vAlign w:val="center"/>
          </w:tcPr>
          <w:p w14:paraId="250DE70A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165248E" w14:textId="77777777" w:rsidR="000A3340" w:rsidRPr="0019551F" w:rsidRDefault="000A3340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0381EB9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3FF6F75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963A396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E87814B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F77DEE1" w14:textId="77777777" w:rsidR="000A3340" w:rsidRPr="0019551F" w:rsidRDefault="000A3340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4AE4643" w14:textId="77777777" w:rsidR="000A3340" w:rsidRPr="0019551F" w:rsidRDefault="000A3340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7948FBE" w14:textId="195B6E07" w:rsidR="00F1748C" w:rsidRDefault="00F174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EF2718" w:rsidRPr="0019551F" w14:paraId="519CF3FD" w14:textId="77777777" w:rsidTr="00E40038">
        <w:trPr>
          <w:jc w:val="center"/>
        </w:trPr>
        <w:tc>
          <w:tcPr>
            <w:tcW w:w="9016" w:type="dxa"/>
            <w:shd w:val="clear" w:color="auto" w:fill="F2F2F2" w:themeFill="background1" w:themeFillShade="F2"/>
          </w:tcPr>
          <w:p w14:paraId="0D820F98" w14:textId="41DCC248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 xml:space="preserve">User Interface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</w:t>
            </w:r>
          </w:p>
        </w:tc>
      </w:tr>
    </w:tbl>
    <w:p w14:paraId="0D490C7A" w14:textId="77777777" w:rsidR="00EF2718" w:rsidRPr="0019551F" w:rsidRDefault="00EF2718" w:rsidP="00EF271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6"/>
        <w:gridCol w:w="1508"/>
        <w:gridCol w:w="336"/>
        <w:gridCol w:w="336"/>
        <w:gridCol w:w="336"/>
        <w:gridCol w:w="336"/>
        <w:gridCol w:w="336"/>
        <w:gridCol w:w="1364"/>
        <w:gridCol w:w="2406"/>
      </w:tblGrid>
      <w:tr w:rsidR="00EF2718" w:rsidRPr="0019551F" w14:paraId="51A3877E" w14:textId="77777777" w:rsidTr="00E40038">
        <w:trPr>
          <w:trHeight w:val="506"/>
        </w:trPr>
        <w:tc>
          <w:tcPr>
            <w:tcW w:w="0" w:type="auto"/>
          </w:tcPr>
          <w:p w14:paraId="46705673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B1411C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Overall, this task was</w:t>
            </w:r>
          </w:p>
        </w:tc>
        <w:tc>
          <w:tcPr>
            <w:tcW w:w="0" w:type="auto"/>
          </w:tcPr>
          <w:p w14:paraId="511BA603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Very Difficult</w:t>
            </w:r>
          </w:p>
        </w:tc>
        <w:tc>
          <w:tcPr>
            <w:tcW w:w="0" w:type="auto"/>
          </w:tcPr>
          <w:p w14:paraId="2CBCAEF0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5D8FEB9A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54E588C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9A7D863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7252C9A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82CD33C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Very Easy</w:t>
            </w:r>
          </w:p>
          <w:p w14:paraId="3AB05C9E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1ADDFF9A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7456" behindDoc="1" locked="0" layoutInCell="1" allowOverlap="1" wp14:anchorId="604987B3" wp14:editId="7FE7D1F0">
                  <wp:simplePos x="0" y="0"/>
                  <wp:positionH relativeFrom="column">
                    <wp:posOffset>65405</wp:posOffset>
                  </wp:positionH>
                  <wp:positionV relativeFrom="paragraph">
                    <wp:posOffset>304318</wp:posOffset>
                  </wp:positionV>
                  <wp:extent cx="1382573" cy="2846055"/>
                  <wp:effectExtent l="0" t="0" r="8255" b="0"/>
                  <wp:wrapThrough wrapText="bothSides">
                    <wp:wrapPolygon edited="0">
                      <wp:start x="0" y="0"/>
                      <wp:lineTo x="0" y="21402"/>
                      <wp:lineTo x="21431" y="21402"/>
                      <wp:lineTo x="21431" y="0"/>
                      <wp:lineTo x="0" y="0"/>
                    </wp:wrapPolygon>
                  </wp:wrapThrough>
                  <wp:docPr id="7" name="Picture 7" descr="Image result for sme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smeq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384" t="5559" r="8561" b="2503"/>
                          <a:stretch/>
                        </pic:blipFill>
                        <pic:spPr bwMode="auto">
                          <a:xfrm>
                            <a:off x="0" y="0"/>
                            <a:ext cx="1382573" cy="284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F2718" w:rsidRPr="0019551F" w14:paraId="47EDABB8" w14:textId="77777777" w:rsidTr="00E40038">
        <w:trPr>
          <w:trHeight w:val="506"/>
        </w:trPr>
        <w:tc>
          <w:tcPr>
            <w:tcW w:w="0" w:type="auto"/>
          </w:tcPr>
          <w:p w14:paraId="0991D0BB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A015540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60303E62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35D6100A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703232AF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50CF68B9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3FF15281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27F6FBC7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4925BDC3" w14:textId="77777777" w:rsidR="00EF2718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718" w:rsidRPr="0019551F" w14:paraId="07BBC1EC" w14:textId="77777777" w:rsidTr="00E40038">
        <w:trPr>
          <w:trHeight w:val="506"/>
        </w:trPr>
        <w:tc>
          <w:tcPr>
            <w:tcW w:w="0" w:type="auto"/>
          </w:tcPr>
          <w:p w14:paraId="03E18F6F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F4843C7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Disagree</w:t>
            </w:r>
          </w:p>
        </w:tc>
        <w:tc>
          <w:tcPr>
            <w:tcW w:w="0" w:type="auto"/>
          </w:tcPr>
          <w:p w14:paraId="125D1AD0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8DA583C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B77B1E5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9F0453C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19CB442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3BC4149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Agree</w:t>
            </w:r>
          </w:p>
          <w:p w14:paraId="78216A47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34F7210D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718" w:rsidRPr="0019551F" w14:paraId="5D6C5F35" w14:textId="77777777" w:rsidTr="00E40038">
        <w:trPr>
          <w:trHeight w:val="506"/>
        </w:trPr>
        <w:tc>
          <w:tcPr>
            <w:tcW w:w="0" w:type="auto"/>
          </w:tcPr>
          <w:p w14:paraId="490B382D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I enjoyed the experience</w:t>
            </w:r>
          </w:p>
          <w:p w14:paraId="4E76EE17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398B6BB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54A6FD9F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255CA6DD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6E7A278D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5F4C400F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0B4278C3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101F873E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2494040E" w14:textId="77777777" w:rsidR="00EF2718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718" w:rsidRPr="0019551F" w14:paraId="5C7449D1" w14:textId="77777777" w:rsidTr="00E40038">
        <w:trPr>
          <w:trHeight w:val="506"/>
        </w:trPr>
        <w:tc>
          <w:tcPr>
            <w:tcW w:w="0" w:type="auto"/>
          </w:tcPr>
          <w:p w14:paraId="218D5118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I was able to focus on the task activities</w:t>
            </w:r>
          </w:p>
        </w:tc>
        <w:tc>
          <w:tcPr>
            <w:tcW w:w="0" w:type="auto"/>
          </w:tcPr>
          <w:p w14:paraId="456CBB38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77572157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64A70A2D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773E5F0C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2ED1557B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2FC92EEB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5419C20A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7B35DD36" w14:textId="77777777" w:rsidR="00EF2718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718" w:rsidRPr="0019551F" w14:paraId="3BF4A1BE" w14:textId="77777777" w:rsidTr="00E40038">
        <w:trPr>
          <w:trHeight w:val="506"/>
        </w:trPr>
        <w:tc>
          <w:tcPr>
            <w:tcW w:w="0" w:type="auto"/>
            <w:gridSpan w:val="8"/>
          </w:tcPr>
          <w:p w14:paraId="7440B1A9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EC9F52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Please rate your mental effort in this task according to the scale provided</w:t>
            </w:r>
          </w:p>
          <w:tbl>
            <w:tblPr>
              <w:tblStyle w:val="TableGrid"/>
              <w:tblpPr w:leftFromText="180" w:rightFromText="180" w:vertAnchor="text" w:horzAnchor="margin" w:tblpY="163"/>
              <w:tblW w:w="0" w:type="auto"/>
              <w:tblLook w:val="04A0" w:firstRow="1" w:lastRow="0" w:firstColumn="1" w:lastColumn="0" w:noHBand="0" w:noVBand="1"/>
            </w:tblPr>
            <w:tblGrid>
              <w:gridCol w:w="4495"/>
            </w:tblGrid>
            <w:tr w:rsidR="00EF2718" w:rsidRPr="0019551F" w14:paraId="2EAF51AE" w14:textId="77777777" w:rsidTr="00E40038">
              <w:trPr>
                <w:trHeight w:val="533"/>
              </w:trPr>
              <w:tc>
                <w:tcPr>
                  <w:tcW w:w="4495" w:type="dxa"/>
                </w:tcPr>
                <w:p w14:paraId="40A9019A" w14:textId="77777777" w:rsidR="00EF2718" w:rsidRPr="0019551F" w:rsidRDefault="00EF2718" w:rsidP="00E4003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16DD46CC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F1B7A2" w14:textId="77777777" w:rsidR="00EF2718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711E8C2E" w14:textId="77777777" w:rsidR="00EF2718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2EDD88E" w14:textId="77777777" w:rsidR="00EF2718" w:rsidRPr="0019551F" w:rsidRDefault="00EF2718" w:rsidP="00EF271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6"/>
        <w:gridCol w:w="1570"/>
        <w:gridCol w:w="336"/>
        <w:gridCol w:w="336"/>
        <w:gridCol w:w="336"/>
        <w:gridCol w:w="336"/>
        <w:gridCol w:w="336"/>
        <w:gridCol w:w="1408"/>
      </w:tblGrid>
      <w:tr w:rsidR="00EF2718" w:rsidRPr="0019551F" w14:paraId="3015D6F2" w14:textId="77777777" w:rsidTr="00E40038">
        <w:trPr>
          <w:trHeight w:val="506"/>
        </w:trPr>
        <w:tc>
          <w:tcPr>
            <w:tcW w:w="0" w:type="auto"/>
          </w:tcPr>
          <w:p w14:paraId="4CF24A70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61E83EE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Disagree</w:t>
            </w:r>
          </w:p>
        </w:tc>
        <w:tc>
          <w:tcPr>
            <w:tcW w:w="0" w:type="auto"/>
          </w:tcPr>
          <w:p w14:paraId="5BB801C0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D27F6BF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131C89D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DEA16F6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87FB2BD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5F8A832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Agree</w:t>
            </w:r>
          </w:p>
          <w:p w14:paraId="4F594E18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2718" w:rsidRPr="0019551F" w14:paraId="5D1485DA" w14:textId="77777777" w:rsidTr="00E40038">
        <w:trPr>
          <w:trHeight w:val="506"/>
        </w:trPr>
        <w:tc>
          <w:tcPr>
            <w:tcW w:w="0" w:type="auto"/>
            <w:vAlign w:val="center"/>
          </w:tcPr>
          <w:p w14:paraId="50E3CECA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noticed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4E810328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6630553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5FD01B4A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DB3D36D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06C2EBDF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7EDF735E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5D59E78A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F2718" w:rsidRPr="0019551F" w14:paraId="29435838" w14:textId="77777777" w:rsidTr="00E40038">
        <w:trPr>
          <w:trHeight w:val="506"/>
        </w:trPr>
        <w:tc>
          <w:tcPr>
            <w:tcW w:w="0" w:type="auto"/>
            <w:vAlign w:val="center"/>
          </w:tcPr>
          <w:p w14:paraId="775FEB89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presence was obvious to me.</w:t>
            </w:r>
          </w:p>
        </w:tc>
        <w:tc>
          <w:tcPr>
            <w:tcW w:w="0" w:type="auto"/>
            <w:vAlign w:val="center"/>
          </w:tcPr>
          <w:p w14:paraId="35DBE3D3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FBFF5A3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123F3BD8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1EE787D7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335309B0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13A782D3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1C52A2FC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F2718" w:rsidRPr="0019551F" w14:paraId="5447223E" w14:textId="77777777" w:rsidTr="00E40038">
        <w:trPr>
          <w:trHeight w:val="506"/>
        </w:trPr>
        <w:tc>
          <w:tcPr>
            <w:tcW w:w="0" w:type="auto"/>
            <w:vAlign w:val="center"/>
          </w:tcPr>
          <w:p w14:paraId="179C1870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caught my attention.</w:t>
            </w:r>
          </w:p>
        </w:tc>
        <w:tc>
          <w:tcPr>
            <w:tcW w:w="0" w:type="auto"/>
            <w:vAlign w:val="center"/>
          </w:tcPr>
          <w:p w14:paraId="5A624E16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085A9430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15F3A206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3E9B7694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6D20E0A8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21578585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35A9F5CA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F2718" w:rsidRPr="0019551F" w14:paraId="165C7959" w14:textId="77777777" w:rsidTr="00E40038">
        <w:trPr>
          <w:trHeight w:val="506"/>
        </w:trPr>
        <w:tc>
          <w:tcPr>
            <w:tcW w:w="0" w:type="auto"/>
            <w:vAlign w:val="center"/>
          </w:tcPr>
          <w:p w14:paraId="47F998E3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was easily distracted from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when other things were going on.</w:t>
            </w:r>
          </w:p>
        </w:tc>
        <w:tc>
          <w:tcPr>
            <w:tcW w:w="0" w:type="auto"/>
            <w:vAlign w:val="center"/>
          </w:tcPr>
          <w:p w14:paraId="4D6B19AD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20C4DA31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3AF34332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165B440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55C0C1FB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5EDEA601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1E935CD1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F2718" w:rsidRPr="0019551F" w14:paraId="74C1896C" w14:textId="77777777" w:rsidTr="00E40038">
        <w:trPr>
          <w:trHeight w:val="506"/>
        </w:trPr>
        <w:tc>
          <w:tcPr>
            <w:tcW w:w="0" w:type="auto"/>
            <w:vAlign w:val="center"/>
          </w:tcPr>
          <w:p w14:paraId="74A80061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remained focus on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throughout our interaction.</w:t>
            </w:r>
          </w:p>
        </w:tc>
        <w:tc>
          <w:tcPr>
            <w:tcW w:w="0" w:type="auto"/>
            <w:vAlign w:val="center"/>
          </w:tcPr>
          <w:p w14:paraId="6C237A27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2812202F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5A6961D8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17DB9335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5DAB15C5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76F0548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492A3F0C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F2718" w:rsidRPr="0019551F" w14:paraId="7728ACED" w14:textId="77777777" w:rsidTr="00E40038">
        <w:trPr>
          <w:trHeight w:val="506"/>
        </w:trPr>
        <w:tc>
          <w:tcPr>
            <w:tcW w:w="0" w:type="auto"/>
            <w:vAlign w:val="center"/>
          </w:tcPr>
          <w:p w14:paraId="3FC1DAD0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did not receive my full attention.</w:t>
            </w:r>
          </w:p>
        </w:tc>
        <w:tc>
          <w:tcPr>
            <w:tcW w:w="0" w:type="auto"/>
            <w:vAlign w:val="center"/>
          </w:tcPr>
          <w:p w14:paraId="0AF42AAB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54159213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5A91C655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25728625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3590F60F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153C7545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4B6B870C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F2718" w:rsidRPr="0019551F" w14:paraId="2ED8088F" w14:textId="77777777" w:rsidTr="00E40038">
        <w:trPr>
          <w:trHeight w:val="506"/>
        </w:trPr>
        <w:tc>
          <w:tcPr>
            <w:tcW w:w="0" w:type="auto"/>
            <w:vAlign w:val="center"/>
          </w:tcPr>
          <w:p w14:paraId="6E7EEA91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understood where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focus was on</w:t>
            </w:r>
          </w:p>
        </w:tc>
        <w:tc>
          <w:tcPr>
            <w:tcW w:w="0" w:type="auto"/>
            <w:vAlign w:val="center"/>
          </w:tcPr>
          <w:p w14:paraId="15F9C13A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29768DFC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431D410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6A149A5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349324FF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BFF0D40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52AC1615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F2718" w:rsidRPr="0019551F" w14:paraId="207C39C8" w14:textId="77777777" w:rsidTr="00E40038">
        <w:trPr>
          <w:trHeight w:val="506"/>
        </w:trPr>
        <w:tc>
          <w:tcPr>
            <w:tcW w:w="0" w:type="auto"/>
            <w:vAlign w:val="center"/>
          </w:tcPr>
          <w:p w14:paraId="30CD2320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thoughts were clear to me</w:t>
            </w:r>
          </w:p>
        </w:tc>
        <w:tc>
          <w:tcPr>
            <w:tcW w:w="0" w:type="auto"/>
            <w:vAlign w:val="center"/>
          </w:tcPr>
          <w:p w14:paraId="48C95FE9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70714CF3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5A20847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74246B53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34363FB2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203662E9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617D56EA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F2718" w:rsidRPr="0019551F" w14:paraId="201CA214" w14:textId="77777777" w:rsidTr="00E40038">
        <w:trPr>
          <w:trHeight w:val="506"/>
        </w:trPr>
        <w:tc>
          <w:tcPr>
            <w:tcW w:w="0" w:type="auto"/>
            <w:vAlign w:val="center"/>
          </w:tcPr>
          <w:p w14:paraId="58C18146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t was easy to understand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  <w:tc>
          <w:tcPr>
            <w:tcW w:w="0" w:type="auto"/>
            <w:vAlign w:val="center"/>
          </w:tcPr>
          <w:p w14:paraId="12894F8C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38BD5DAA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53BF1840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651232C1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0631F859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461126D4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1B0B6B35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F2718" w:rsidRPr="0019551F" w14:paraId="65AB6E6E" w14:textId="77777777" w:rsidTr="00E40038">
        <w:trPr>
          <w:trHeight w:val="506"/>
        </w:trPr>
        <w:tc>
          <w:tcPr>
            <w:tcW w:w="0" w:type="auto"/>
            <w:vAlign w:val="center"/>
          </w:tcPr>
          <w:p w14:paraId="05829A3B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Understanding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was difficult</w:t>
            </w:r>
          </w:p>
        </w:tc>
        <w:tc>
          <w:tcPr>
            <w:tcW w:w="0" w:type="auto"/>
            <w:vAlign w:val="center"/>
          </w:tcPr>
          <w:p w14:paraId="7E638F6A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C81C85F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29F0CFE3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1663F61C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13E53DF5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5C8692CE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31BAC885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F2718" w:rsidRPr="0019551F" w14:paraId="328E050C" w14:textId="77777777" w:rsidTr="00E40038">
        <w:trPr>
          <w:trHeight w:val="284"/>
        </w:trPr>
        <w:tc>
          <w:tcPr>
            <w:tcW w:w="0" w:type="auto"/>
            <w:vAlign w:val="center"/>
          </w:tcPr>
          <w:p w14:paraId="7CB8632D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8C1A0CB" w14:textId="77777777" w:rsidR="00EF2718" w:rsidRPr="0019551F" w:rsidRDefault="00EF2718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74277DE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BFD5D9B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1FCFAF9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134D902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6375DE31" w14:textId="77777777" w:rsidR="00EF2718" w:rsidRPr="0019551F" w:rsidRDefault="00EF2718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BD9EE0C" w14:textId="77777777" w:rsidR="00EF2718" w:rsidRPr="0019551F" w:rsidRDefault="00EF2718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D646A2A" w14:textId="27ECC892" w:rsidR="00EF2718" w:rsidRDefault="00EF2718" w:rsidP="00EF27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8E6175" w:rsidRPr="0019551F" w14:paraId="2BC44B79" w14:textId="77777777" w:rsidTr="00E40038">
        <w:trPr>
          <w:jc w:val="center"/>
        </w:trPr>
        <w:tc>
          <w:tcPr>
            <w:tcW w:w="9016" w:type="dxa"/>
            <w:shd w:val="clear" w:color="auto" w:fill="F2F2F2" w:themeFill="background1" w:themeFillShade="F2"/>
          </w:tcPr>
          <w:p w14:paraId="7A5BB88F" w14:textId="6AD8A648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 xml:space="preserve">User Interface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C</w:t>
            </w:r>
          </w:p>
        </w:tc>
      </w:tr>
    </w:tbl>
    <w:p w14:paraId="24902ECF" w14:textId="77777777" w:rsidR="008E6175" w:rsidRPr="0019551F" w:rsidRDefault="008E6175" w:rsidP="008E617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6"/>
        <w:gridCol w:w="1508"/>
        <w:gridCol w:w="336"/>
        <w:gridCol w:w="336"/>
        <w:gridCol w:w="336"/>
        <w:gridCol w:w="336"/>
        <w:gridCol w:w="336"/>
        <w:gridCol w:w="1364"/>
        <w:gridCol w:w="2406"/>
      </w:tblGrid>
      <w:tr w:rsidR="008E6175" w:rsidRPr="0019551F" w14:paraId="581A7210" w14:textId="77777777" w:rsidTr="00E40038">
        <w:trPr>
          <w:trHeight w:val="506"/>
        </w:trPr>
        <w:tc>
          <w:tcPr>
            <w:tcW w:w="0" w:type="auto"/>
          </w:tcPr>
          <w:p w14:paraId="4A608A79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AD2489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Overall, this task was</w:t>
            </w:r>
          </w:p>
        </w:tc>
        <w:tc>
          <w:tcPr>
            <w:tcW w:w="0" w:type="auto"/>
          </w:tcPr>
          <w:p w14:paraId="315FA125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Very Difficult</w:t>
            </w:r>
          </w:p>
        </w:tc>
        <w:tc>
          <w:tcPr>
            <w:tcW w:w="0" w:type="auto"/>
          </w:tcPr>
          <w:p w14:paraId="3CB5C83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24CE62D6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CB26D7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41DE073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9383F12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DD85E38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Very Easy</w:t>
            </w:r>
          </w:p>
          <w:p w14:paraId="00A36B88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</w:tcPr>
          <w:p w14:paraId="1860E413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9504" behindDoc="1" locked="0" layoutInCell="1" allowOverlap="1" wp14:anchorId="074944AC" wp14:editId="20DC263F">
                  <wp:simplePos x="0" y="0"/>
                  <wp:positionH relativeFrom="column">
                    <wp:posOffset>65405</wp:posOffset>
                  </wp:positionH>
                  <wp:positionV relativeFrom="paragraph">
                    <wp:posOffset>304318</wp:posOffset>
                  </wp:positionV>
                  <wp:extent cx="1382573" cy="2846055"/>
                  <wp:effectExtent l="0" t="0" r="8255" b="0"/>
                  <wp:wrapThrough wrapText="bothSides">
                    <wp:wrapPolygon edited="0">
                      <wp:start x="0" y="0"/>
                      <wp:lineTo x="0" y="21402"/>
                      <wp:lineTo x="21431" y="21402"/>
                      <wp:lineTo x="21431" y="0"/>
                      <wp:lineTo x="0" y="0"/>
                    </wp:wrapPolygon>
                  </wp:wrapThrough>
                  <wp:docPr id="8" name="Picture 8" descr="Image result for sme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smeq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384" t="5559" r="8561" b="2503"/>
                          <a:stretch/>
                        </pic:blipFill>
                        <pic:spPr bwMode="auto">
                          <a:xfrm>
                            <a:off x="0" y="0"/>
                            <a:ext cx="1382573" cy="2846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E6175" w:rsidRPr="0019551F" w14:paraId="6C105B4D" w14:textId="77777777" w:rsidTr="00E40038">
        <w:trPr>
          <w:trHeight w:val="506"/>
        </w:trPr>
        <w:tc>
          <w:tcPr>
            <w:tcW w:w="0" w:type="auto"/>
          </w:tcPr>
          <w:p w14:paraId="0996A7E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3B3B057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4F80E3A1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1EA9723B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658FF3A2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5E828283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4FD5D4AC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594CB8B4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6F56B2A5" w14:textId="77777777" w:rsidR="008E6175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6175" w:rsidRPr="0019551F" w14:paraId="26C2A5E6" w14:textId="77777777" w:rsidTr="00E40038">
        <w:trPr>
          <w:trHeight w:val="506"/>
        </w:trPr>
        <w:tc>
          <w:tcPr>
            <w:tcW w:w="0" w:type="auto"/>
          </w:tcPr>
          <w:p w14:paraId="4A8B8073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4CB8FC5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Disagree</w:t>
            </w:r>
          </w:p>
        </w:tc>
        <w:tc>
          <w:tcPr>
            <w:tcW w:w="0" w:type="auto"/>
          </w:tcPr>
          <w:p w14:paraId="70576A28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4906874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30427F3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17D47C8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E378777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354C8D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Agree</w:t>
            </w:r>
          </w:p>
          <w:p w14:paraId="36A95CBC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1A576B78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6175" w:rsidRPr="0019551F" w14:paraId="310214D8" w14:textId="77777777" w:rsidTr="00E40038">
        <w:trPr>
          <w:trHeight w:val="506"/>
        </w:trPr>
        <w:tc>
          <w:tcPr>
            <w:tcW w:w="0" w:type="auto"/>
          </w:tcPr>
          <w:p w14:paraId="14633117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I enjoyed the experience</w:t>
            </w:r>
          </w:p>
          <w:p w14:paraId="3C5EEC3D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099B26F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435F10BC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3111CFEB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13623920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3A36306E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4BECC174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54C662A5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59C3362C" w14:textId="77777777" w:rsidR="008E6175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6175" w:rsidRPr="0019551F" w14:paraId="68395CDD" w14:textId="77777777" w:rsidTr="00E40038">
        <w:trPr>
          <w:trHeight w:val="506"/>
        </w:trPr>
        <w:tc>
          <w:tcPr>
            <w:tcW w:w="0" w:type="auto"/>
          </w:tcPr>
          <w:p w14:paraId="37E67AA9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I was able to focus on the task activities</w:t>
            </w:r>
          </w:p>
        </w:tc>
        <w:tc>
          <w:tcPr>
            <w:tcW w:w="0" w:type="auto"/>
          </w:tcPr>
          <w:p w14:paraId="1FFC7738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</w:tcPr>
          <w:p w14:paraId="3376604F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</w:tcPr>
          <w:p w14:paraId="5F597CAE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</w:tcPr>
          <w:p w14:paraId="07111214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</w:tcPr>
          <w:p w14:paraId="34EF4E33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</w:tcPr>
          <w:p w14:paraId="5B97D890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</w:tcPr>
          <w:p w14:paraId="6B5BE493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0" w:type="auto"/>
            <w:vMerge/>
          </w:tcPr>
          <w:p w14:paraId="3F5CDA8E" w14:textId="77777777" w:rsidR="008E6175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6175" w:rsidRPr="0019551F" w14:paraId="52809168" w14:textId="77777777" w:rsidTr="00E40038">
        <w:trPr>
          <w:trHeight w:val="506"/>
        </w:trPr>
        <w:tc>
          <w:tcPr>
            <w:tcW w:w="0" w:type="auto"/>
            <w:gridSpan w:val="8"/>
          </w:tcPr>
          <w:p w14:paraId="7BAC7DF9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69A4AE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Please rate your mental effort in this task according to the scale provided</w:t>
            </w:r>
          </w:p>
          <w:tbl>
            <w:tblPr>
              <w:tblStyle w:val="TableGrid"/>
              <w:tblpPr w:leftFromText="180" w:rightFromText="180" w:vertAnchor="text" w:horzAnchor="margin" w:tblpY="163"/>
              <w:tblW w:w="0" w:type="auto"/>
              <w:tblLook w:val="04A0" w:firstRow="1" w:lastRow="0" w:firstColumn="1" w:lastColumn="0" w:noHBand="0" w:noVBand="1"/>
            </w:tblPr>
            <w:tblGrid>
              <w:gridCol w:w="4495"/>
            </w:tblGrid>
            <w:tr w:rsidR="008E6175" w:rsidRPr="0019551F" w14:paraId="66FF260C" w14:textId="77777777" w:rsidTr="00E40038">
              <w:trPr>
                <w:trHeight w:val="533"/>
              </w:trPr>
              <w:tc>
                <w:tcPr>
                  <w:tcW w:w="4495" w:type="dxa"/>
                </w:tcPr>
                <w:p w14:paraId="26DF7E5B" w14:textId="77777777" w:rsidR="008E6175" w:rsidRPr="0019551F" w:rsidRDefault="008E6175" w:rsidP="00E40038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65639504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58A18E" w14:textId="77777777" w:rsidR="008E6175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3B3A9C07" w14:textId="77777777" w:rsidR="008E6175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9572CF5" w14:textId="77777777" w:rsidR="008E6175" w:rsidRPr="0019551F" w:rsidRDefault="008E6175" w:rsidP="008E617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5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36"/>
        <w:gridCol w:w="1570"/>
        <w:gridCol w:w="336"/>
        <w:gridCol w:w="336"/>
        <w:gridCol w:w="336"/>
        <w:gridCol w:w="336"/>
        <w:gridCol w:w="336"/>
        <w:gridCol w:w="1408"/>
      </w:tblGrid>
      <w:tr w:rsidR="008E6175" w:rsidRPr="0019551F" w14:paraId="00D440DA" w14:textId="77777777" w:rsidTr="00E40038">
        <w:trPr>
          <w:trHeight w:val="506"/>
        </w:trPr>
        <w:tc>
          <w:tcPr>
            <w:tcW w:w="0" w:type="auto"/>
          </w:tcPr>
          <w:p w14:paraId="1064753E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8F294E0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Disagree</w:t>
            </w:r>
          </w:p>
        </w:tc>
        <w:tc>
          <w:tcPr>
            <w:tcW w:w="0" w:type="auto"/>
          </w:tcPr>
          <w:p w14:paraId="0D464EEA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D4E0C19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632F18D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B69793A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85C7917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E9E4B1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Strongly Agree</w:t>
            </w:r>
          </w:p>
          <w:p w14:paraId="49B35BC4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E6175" w:rsidRPr="0019551F" w14:paraId="513F340A" w14:textId="77777777" w:rsidTr="00E40038">
        <w:trPr>
          <w:trHeight w:val="506"/>
        </w:trPr>
        <w:tc>
          <w:tcPr>
            <w:tcW w:w="0" w:type="auto"/>
            <w:vAlign w:val="center"/>
          </w:tcPr>
          <w:p w14:paraId="69C8AC15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noticed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527E8702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5B0E33D0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AE69578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B00ED72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3DA1E184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6555A27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13702B70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E6175" w:rsidRPr="0019551F" w14:paraId="5918665B" w14:textId="77777777" w:rsidTr="00E40038">
        <w:trPr>
          <w:trHeight w:val="506"/>
        </w:trPr>
        <w:tc>
          <w:tcPr>
            <w:tcW w:w="0" w:type="auto"/>
            <w:vAlign w:val="center"/>
          </w:tcPr>
          <w:p w14:paraId="00BC40FF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presence was obvious to me.</w:t>
            </w:r>
          </w:p>
        </w:tc>
        <w:tc>
          <w:tcPr>
            <w:tcW w:w="0" w:type="auto"/>
            <w:vAlign w:val="center"/>
          </w:tcPr>
          <w:p w14:paraId="5116368D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5C3796BD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5B9EBBF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739D8409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7CDF4BE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1D6F8F7F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5BE0C5FD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E6175" w:rsidRPr="0019551F" w14:paraId="4F5D846C" w14:textId="77777777" w:rsidTr="00E40038">
        <w:trPr>
          <w:trHeight w:val="506"/>
        </w:trPr>
        <w:tc>
          <w:tcPr>
            <w:tcW w:w="0" w:type="auto"/>
            <w:vAlign w:val="center"/>
          </w:tcPr>
          <w:p w14:paraId="181B9D08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caught my attention.</w:t>
            </w:r>
          </w:p>
        </w:tc>
        <w:tc>
          <w:tcPr>
            <w:tcW w:w="0" w:type="auto"/>
            <w:vAlign w:val="center"/>
          </w:tcPr>
          <w:p w14:paraId="76640BED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772A82FF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34F0733D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781B5B8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1624FD0F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240CD82E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1BCE2B3D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E6175" w:rsidRPr="0019551F" w14:paraId="116E01BF" w14:textId="77777777" w:rsidTr="00E40038">
        <w:trPr>
          <w:trHeight w:val="506"/>
        </w:trPr>
        <w:tc>
          <w:tcPr>
            <w:tcW w:w="0" w:type="auto"/>
            <w:vAlign w:val="center"/>
          </w:tcPr>
          <w:p w14:paraId="51AE0517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was easily distracted from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when other things were going on.</w:t>
            </w:r>
          </w:p>
        </w:tc>
        <w:tc>
          <w:tcPr>
            <w:tcW w:w="0" w:type="auto"/>
            <w:vAlign w:val="center"/>
          </w:tcPr>
          <w:p w14:paraId="1C0625BD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32E28A18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37D88AAB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94C94B2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59F12A9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13FB7FA2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325C13BD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E6175" w:rsidRPr="0019551F" w14:paraId="50786D60" w14:textId="77777777" w:rsidTr="00E40038">
        <w:trPr>
          <w:trHeight w:val="506"/>
        </w:trPr>
        <w:tc>
          <w:tcPr>
            <w:tcW w:w="0" w:type="auto"/>
            <w:vAlign w:val="center"/>
          </w:tcPr>
          <w:p w14:paraId="4445A5D2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remained focus on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throughout our interaction.</w:t>
            </w:r>
          </w:p>
        </w:tc>
        <w:tc>
          <w:tcPr>
            <w:tcW w:w="0" w:type="auto"/>
            <w:vAlign w:val="center"/>
          </w:tcPr>
          <w:p w14:paraId="3EF75449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31695D0C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322357BF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10EA11AE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7EB50B23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02793022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7E3849E9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E6175" w:rsidRPr="0019551F" w14:paraId="763E2A94" w14:textId="77777777" w:rsidTr="00E40038">
        <w:trPr>
          <w:trHeight w:val="506"/>
        </w:trPr>
        <w:tc>
          <w:tcPr>
            <w:tcW w:w="0" w:type="auto"/>
            <w:vAlign w:val="center"/>
          </w:tcPr>
          <w:p w14:paraId="3708E4DA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did not receive my full attention.</w:t>
            </w:r>
          </w:p>
        </w:tc>
        <w:tc>
          <w:tcPr>
            <w:tcW w:w="0" w:type="auto"/>
            <w:vAlign w:val="center"/>
          </w:tcPr>
          <w:p w14:paraId="6B404507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1BA50279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245CA936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11D43A83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15D5686B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3713868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031C7842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E6175" w:rsidRPr="0019551F" w14:paraId="3B42AC2D" w14:textId="77777777" w:rsidTr="00E40038">
        <w:trPr>
          <w:trHeight w:val="506"/>
        </w:trPr>
        <w:tc>
          <w:tcPr>
            <w:tcW w:w="0" w:type="auto"/>
            <w:vAlign w:val="center"/>
          </w:tcPr>
          <w:p w14:paraId="49F46F39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 understood where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focus was on</w:t>
            </w:r>
          </w:p>
        </w:tc>
        <w:tc>
          <w:tcPr>
            <w:tcW w:w="0" w:type="auto"/>
            <w:vAlign w:val="center"/>
          </w:tcPr>
          <w:p w14:paraId="415BA710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7424E3FB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64B05DA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72C44CD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085846B1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3D9C9C17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3C1CE324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E6175" w:rsidRPr="0019551F" w14:paraId="293C606F" w14:textId="77777777" w:rsidTr="00E40038">
        <w:trPr>
          <w:trHeight w:val="506"/>
        </w:trPr>
        <w:tc>
          <w:tcPr>
            <w:tcW w:w="0" w:type="auto"/>
            <w:vAlign w:val="center"/>
          </w:tcPr>
          <w:p w14:paraId="07D41ADC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’s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thoughts were clear to me</w:t>
            </w:r>
          </w:p>
        </w:tc>
        <w:tc>
          <w:tcPr>
            <w:tcW w:w="0" w:type="auto"/>
            <w:vAlign w:val="center"/>
          </w:tcPr>
          <w:p w14:paraId="6F171B99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648AA6D4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362F02BC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488B978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4C3FFBE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4DAF6F16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5E45723C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E6175" w:rsidRPr="0019551F" w14:paraId="03F1C0DE" w14:textId="77777777" w:rsidTr="00E40038">
        <w:trPr>
          <w:trHeight w:val="506"/>
        </w:trPr>
        <w:tc>
          <w:tcPr>
            <w:tcW w:w="0" w:type="auto"/>
            <w:vAlign w:val="center"/>
          </w:tcPr>
          <w:p w14:paraId="0C4C46BD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It was easy to understand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  <w:tc>
          <w:tcPr>
            <w:tcW w:w="0" w:type="auto"/>
            <w:vAlign w:val="center"/>
          </w:tcPr>
          <w:p w14:paraId="65426DEA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07F9F1F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7B083E6D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064FD77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400960B8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42D05C0B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4E67ECBC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E6175" w:rsidRPr="0019551F" w14:paraId="019753D6" w14:textId="77777777" w:rsidTr="00E40038">
        <w:trPr>
          <w:trHeight w:val="506"/>
        </w:trPr>
        <w:tc>
          <w:tcPr>
            <w:tcW w:w="0" w:type="auto"/>
            <w:vAlign w:val="center"/>
          </w:tcPr>
          <w:p w14:paraId="6C80AC95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Understanding 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  <w:r w:rsidRPr="0019551F">
              <w:rPr>
                <w:rFonts w:ascii="Times New Roman" w:hAnsi="Times New Roman" w:cs="Times New Roman"/>
                <w:sz w:val="24"/>
                <w:szCs w:val="24"/>
              </w:rPr>
              <w:t xml:space="preserve"> was difficult</w:t>
            </w:r>
          </w:p>
        </w:tc>
        <w:tc>
          <w:tcPr>
            <w:tcW w:w="0" w:type="auto"/>
            <w:vAlign w:val="center"/>
          </w:tcPr>
          <w:p w14:paraId="1F69C937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38590AD6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4B019500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16BDF200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 w14:paraId="0FF9AB0B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 w14:paraId="78236B95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Align w:val="center"/>
          </w:tcPr>
          <w:p w14:paraId="01E321E1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E6175" w:rsidRPr="0019551F" w14:paraId="6570BEF7" w14:textId="77777777" w:rsidTr="00E40038">
        <w:trPr>
          <w:trHeight w:val="284"/>
        </w:trPr>
        <w:tc>
          <w:tcPr>
            <w:tcW w:w="0" w:type="auto"/>
            <w:vAlign w:val="center"/>
          </w:tcPr>
          <w:p w14:paraId="2577FAD5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6DE8FCC" w14:textId="77777777" w:rsidR="008E6175" w:rsidRPr="0019551F" w:rsidRDefault="008E6175" w:rsidP="00E40038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233F4450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4D2C7FED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F347489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A678E39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1C81478" w14:textId="77777777" w:rsidR="008E6175" w:rsidRPr="0019551F" w:rsidRDefault="008E6175" w:rsidP="00E400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03C631CA" w14:textId="77777777" w:rsidR="008E6175" w:rsidRPr="0019551F" w:rsidRDefault="008E6175" w:rsidP="00E4003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15AE67E" w14:textId="77777777" w:rsidR="008E6175" w:rsidRDefault="008E6175" w:rsidP="008E61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9016"/>
      </w:tblGrid>
      <w:tr w:rsidR="00034283" w:rsidRPr="0019551F" w14:paraId="53D3B322" w14:textId="77777777" w:rsidTr="008F36A3">
        <w:trPr>
          <w:jc w:val="center"/>
        </w:trPr>
        <w:tc>
          <w:tcPr>
            <w:tcW w:w="9016" w:type="dxa"/>
            <w:shd w:val="clear" w:color="auto" w:fill="D9D9D9" w:themeFill="background1" w:themeFillShade="D9"/>
          </w:tcPr>
          <w:p w14:paraId="17A5EF22" w14:textId="5FF53AA8" w:rsidR="00034283" w:rsidRPr="0019551F" w:rsidRDefault="00034283" w:rsidP="008F36A3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9551F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lastRenderedPageBreak/>
              <w:t>Post- Experiment Questionnaire</w:t>
            </w:r>
          </w:p>
        </w:tc>
      </w:tr>
    </w:tbl>
    <w:p w14:paraId="7B8BF9A3" w14:textId="77777777" w:rsidR="00034283" w:rsidRPr="0019551F" w:rsidRDefault="00034283" w:rsidP="00034283">
      <w:pPr>
        <w:rPr>
          <w:rFonts w:ascii="Times New Roman" w:hAnsi="Times New Roman" w:cs="Times New Roman"/>
          <w:sz w:val="24"/>
          <w:szCs w:val="24"/>
        </w:rPr>
      </w:pPr>
    </w:p>
    <w:p w14:paraId="0BA534CF" w14:textId="03B88860" w:rsidR="00034283" w:rsidRPr="0019551F" w:rsidRDefault="00EE6C47" w:rsidP="00034283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Which User Interface do you prefer?</w:t>
      </w:r>
    </w:p>
    <w:p w14:paraId="5BE7AEF5" w14:textId="07F3D3BC" w:rsidR="00034283" w:rsidRPr="0019551F" w:rsidRDefault="00034283" w:rsidP="00034283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</w:t>
      </w:r>
      <w:r w:rsidR="00EE6C47" w:rsidRPr="0019551F">
        <w:rPr>
          <w:rFonts w:ascii="Times New Roman" w:hAnsi="Times New Roman" w:cs="Times New Roman"/>
          <w:sz w:val="24"/>
          <w:szCs w:val="24"/>
        </w:rPr>
        <w:t>A</w:t>
      </w:r>
      <w:r w:rsidRPr="0019551F">
        <w:rPr>
          <w:rFonts w:ascii="Times New Roman" w:hAnsi="Times New Roman" w:cs="Times New Roman"/>
          <w:sz w:val="24"/>
          <w:szCs w:val="24"/>
        </w:rPr>
        <w:tab/>
      </w:r>
      <w:r w:rsidRPr="0019551F">
        <w:rPr>
          <w:rFonts w:ascii="Times New Roman" w:hAnsi="Times New Roman" w:cs="Times New Roman"/>
          <w:sz w:val="24"/>
          <w:szCs w:val="24"/>
        </w:rPr>
        <w:tab/>
      </w:r>
      <w:r w:rsidRPr="0019551F">
        <w:rPr>
          <w:rFonts w:ascii="Times New Roman" w:hAnsi="Times New Roman" w:cs="Times New Roman"/>
          <w:sz w:val="24"/>
          <w:szCs w:val="24"/>
        </w:rPr>
        <w:tab/>
      </w:r>
      <w:r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Pr="0019551F">
        <w:rPr>
          <w:rFonts w:ascii="Times New Roman" w:hAnsi="Times New Roman" w:cs="Times New Roman"/>
          <w:sz w:val="24"/>
          <w:szCs w:val="24"/>
        </w:rPr>
        <w:t xml:space="preserve"> </w:t>
      </w:r>
      <w:r w:rsidR="00EE6C47" w:rsidRPr="0019551F">
        <w:rPr>
          <w:rFonts w:ascii="Times New Roman" w:hAnsi="Times New Roman" w:cs="Times New Roman"/>
          <w:sz w:val="24"/>
          <w:szCs w:val="24"/>
        </w:rPr>
        <w:t>B</w:t>
      </w:r>
      <w:r w:rsidR="00EE6C47" w:rsidRPr="0019551F">
        <w:rPr>
          <w:rFonts w:ascii="Times New Roman" w:hAnsi="Times New Roman" w:cs="Times New Roman"/>
          <w:sz w:val="24"/>
          <w:szCs w:val="24"/>
        </w:rPr>
        <w:tab/>
      </w:r>
      <w:r w:rsidR="00EE6C47" w:rsidRPr="0019551F">
        <w:rPr>
          <w:rFonts w:ascii="Times New Roman" w:hAnsi="Times New Roman" w:cs="Times New Roman"/>
          <w:sz w:val="24"/>
          <w:szCs w:val="24"/>
        </w:rPr>
        <w:tab/>
      </w:r>
      <w:r w:rsidR="00EE6C47" w:rsidRPr="0019551F">
        <w:rPr>
          <w:rFonts w:ascii="Times New Roman" w:hAnsi="Times New Roman" w:cs="Times New Roman"/>
          <w:sz w:val="24"/>
          <w:szCs w:val="24"/>
        </w:rPr>
        <w:tab/>
      </w:r>
      <w:r w:rsidR="00F1748C"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="00F1748C" w:rsidRPr="0019551F">
        <w:rPr>
          <w:rFonts w:ascii="Times New Roman" w:hAnsi="Times New Roman" w:cs="Times New Roman"/>
          <w:sz w:val="24"/>
          <w:szCs w:val="24"/>
        </w:rPr>
        <w:t xml:space="preserve"> </w:t>
      </w:r>
      <w:r w:rsidR="00F1748C">
        <w:rPr>
          <w:rFonts w:ascii="Times New Roman" w:hAnsi="Times New Roman" w:cs="Times New Roman"/>
          <w:sz w:val="24"/>
          <w:szCs w:val="24"/>
        </w:rPr>
        <w:t>C</w:t>
      </w:r>
      <w:r w:rsidR="00F1748C" w:rsidRPr="0019551F">
        <w:rPr>
          <w:rFonts w:ascii="Times New Roman" w:hAnsi="Times New Roman" w:cs="Times New Roman"/>
          <w:sz w:val="24"/>
          <w:szCs w:val="24"/>
        </w:rPr>
        <w:tab/>
      </w:r>
      <w:r w:rsidR="008E6175">
        <w:rPr>
          <w:rFonts w:ascii="Times New Roman" w:hAnsi="Times New Roman" w:cs="Times New Roman"/>
          <w:sz w:val="24"/>
          <w:szCs w:val="24"/>
        </w:rPr>
        <w:tab/>
      </w:r>
      <w:r w:rsidR="00EE6C47" w:rsidRPr="0019551F">
        <w:rPr>
          <w:rFonts w:ascii="Times New Roman" w:hAnsi="Times New Roman" w:cs="Times New Roman"/>
          <w:sz w:val="24"/>
          <w:szCs w:val="24"/>
        </w:rPr>
        <w:sym w:font="Wingdings" w:char="F0A8"/>
      </w:r>
      <w:r w:rsidR="00EE6C47" w:rsidRPr="0019551F">
        <w:rPr>
          <w:rFonts w:ascii="Times New Roman" w:hAnsi="Times New Roman" w:cs="Times New Roman"/>
          <w:sz w:val="24"/>
          <w:szCs w:val="24"/>
        </w:rPr>
        <w:t xml:space="preserve"> No Preferences</w:t>
      </w:r>
    </w:p>
    <w:p w14:paraId="622FCAF6" w14:textId="77777777" w:rsidR="00034283" w:rsidRPr="0019551F" w:rsidRDefault="00034283" w:rsidP="00034283">
      <w:pPr>
        <w:rPr>
          <w:rFonts w:ascii="Times New Roman" w:hAnsi="Times New Roman" w:cs="Times New Roman"/>
          <w:sz w:val="24"/>
          <w:szCs w:val="24"/>
        </w:rPr>
      </w:pPr>
    </w:p>
    <w:p w14:paraId="6E4F626B" w14:textId="00466D76" w:rsidR="007B3A9E" w:rsidRPr="0019551F" w:rsidRDefault="007B3A9E" w:rsidP="00EE6C4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28E1E5D7" w14:textId="7D3B35C1" w:rsidR="007B3A9E" w:rsidRPr="0019551F" w:rsidRDefault="007B3A9E" w:rsidP="00EE6C47">
      <w:pPr>
        <w:rPr>
          <w:rFonts w:ascii="Times New Roman" w:hAnsi="Times New Roman" w:cs="Times New Roman"/>
          <w:sz w:val="24"/>
          <w:szCs w:val="24"/>
        </w:rPr>
      </w:pPr>
    </w:p>
    <w:p w14:paraId="638A34BB" w14:textId="5DBFBC17" w:rsidR="007B3A9E" w:rsidRPr="0019551F" w:rsidRDefault="007B3A9E" w:rsidP="00EE6C47">
      <w:pPr>
        <w:rPr>
          <w:rFonts w:ascii="Times New Roman" w:hAnsi="Times New Roman" w:cs="Times New Roman"/>
          <w:sz w:val="24"/>
          <w:szCs w:val="24"/>
        </w:rPr>
      </w:pPr>
      <w:r w:rsidRPr="0019551F">
        <w:rPr>
          <w:rFonts w:ascii="Times New Roman" w:hAnsi="Times New Roman" w:cs="Times New Roman"/>
          <w:sz w:val="24"/>
          <w:szCs w:val="24"/>
        </w:rPr>
        <w:t>Comments</w:t>
      </w:r>
    </w:p>
    <w:p w14:paraId="1F9F9FFD" w14:textId="5C02598D" w:rsidR="007B3A9E" w:rsidRPr="0019551F" w:rsidRDefault="007B3A9E" w:rsidP="00EB78BC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613263FE" w14:textId="6532E515" w:rsidR="00EB78BC" w:rsidRPr="0019551F" w:rsidRDefault="00EB78BC" w:rsidP="00EB78BC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6C8B405A" w14:textId="10734123" w:rsidR="00EB78BC" w:rsidRPr="0019551F" w:rsidRDefault="00EB78BC" w:rsidP="00EB78BC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30968C92" w14:textId="1A9B8100" w:rsidR="00EB78BC" w:rsidRPr="0019551F" w:rsidRDefault="00EB78BC" w:rsidP="00EB78BC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5AB0AD2C" w14:textId="46F05876" w:rsidR="00EB78BC" w:rsidRPr="0019551F" w:rsidRDefault="00EB78BC" w:rsidP="00EB78BC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0D7E7ACA" w14:textId="7AD5671D" w:rsidR="00EB78BC" w:rsidRPr="0019551F" w:rsidRDefault="00EB78BC" w:rsidP="00EB78BC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67E1BF51" w14:textId="5A7562F6" w:rsidR="00EB78BC" w:rsidRPr="0019551F" w:rsidRDefault="00EB78BC" w:rsidP="00EB78BC">
      <w:pPr>
        <w:pBdr>
          <w:bottom w:val="single" w:sz="4" w:space="1" w:color="auto"/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64625DB8" w14:textId="77777777" w:rsidR="00EB78BC" w:rsidRPr="0019551F" w:rsidRDefault="00EB78BC" w:rsidP="00EB78BC">
      <w:pPr>
        <w:pBdr>
          <w:between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sectPr w:rsidR="00EB78BC" w:rsidRPr="0019551F" w:rsidSect="00A541D5">
      <w:headerReference w:type="first" r:id="rId8"/>
      <w:type w:val="continuous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B6165" w14:textId="77777777" w:rsidR="00A45499" w:rsidRDefault="00A45499" w:rsidP="006306BC">
      <w:pPr>
        <w:spacing w:after="0" w:line="240" w:lineRule="auto"/>
      </w:pPr>
      <w:r>
        <w:separator/>
      </w:r>
    </w:p>
  </w:endnote>
  <w:endnote w:type="continuationSeparator" w:id="0">
    <w:p w14:paraId="118068C9" w14:textId="77777777" w:rsidR="00A45499" w:rsidRDefault="00A45499" w:rsidP="006306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A0C59C" w14:textId="77777777" w:rsidR="00A45499" w:rsidRDefault="00A45499" w:rsidP="006306BC">
      <w:pPr>
        <w:spacing w:after="0" w:line="240" w:lineRule="auto"/>
      </w:pPr>
      <w:r>
        <w:separator/>
      </w:r>
    </w:p>
  </w:footnote>
  <w:footnote w:type="continuationSeparator" w:id="0">
    <w:p w14:paraId="20EA79C4" w14:textId="77777777" w:rsidR="00A45499" w:rsidRDefault="00A45499" w:rsidP="006306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044665" w14:textId="77777777" w:rsidR="008F36A3" w:rsidRDefault="008F36A3" w:rsidP="006306BC">
    <w:pPr>
      <w:pStyle w:val="Header"/>
      <w:rPr>
        <w:rFonts w:ascii="Times New Roman" w:hAnsi="Times New Roman" w:cs="Times New Roman"/>
        <w:sz w:val="24"/>
        <w:szCs w:val="24"/>
      </w:rPr>
    </w:pPr>
    <w:r w:rsidRPr="006306BC">
      <w:rPr>
        <w:rFonts w:ascii="Times New Roman" w:hAnsi="Times New Roman" w:cs="Times New Roman"/>
        <w:sz w:val="24"/>
        <w:szCs w:val="24"/>
      </w:rPr>
      <w:t>No</w:t>
    </w:r>
    <w:r>
      <w:rPr>
        <w:rFonts w:ascii="Times New Roman" w:hAnsi="Times New Roman" w:cs="Times New Roman"/>
        <w:sz w:val="24"/>
        <w:szCs w:val="24"/>
      </w:rPr>
      <w:t>:</w:t>
    </w:r>
  </w:p>
  <w:p w14:paraId="490D4777" w14:textId="77777777" w:rsidR="008F36A3" w:rsidRPr="006306BC" w:rsidRDefault="008F36A3" w:rsidP="006306BC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at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061FD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159A5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C907CC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1653F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094965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D2134B"/>
    <w:multiLevelType w:val="hybridMultilevel"/>
    <w:tmpl w:val="8430AB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406EFF"/>
    <w:multiLevelType w:val="hybridMultilevel"/>
    <w:tmpl w:val="47DAD9BE"/>
    <w:lvl w:ilvl="0" w:tplc="4B927D6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985322"/>
    <w:multiLevelType w:val="hybridMultilevel"/>
    <w:tmpl w:val="105C11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C80475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A16E9E"/>
    <w:multiLevelType w:val="hybridMultilevel"/>
    <w:tmpl w:val="25CEBDE0"/>
    <w:lvl w:ilvl="0" w:tplc="302ECF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4"/>
  </w:num>
  <w:num w:numId="5">
    <w:abstractNumId w:val="8"/>
  </w:num>
  <w:num w:numId="6">
    <w:abstractNumId w:val="9"/>
  </w:num>
  <w:num w:numId="7">
    <w:abstractNumId w:val="1"/>
  </w:num>
  <w:num w:numId="8">
    <w:abstractNumId w:val="2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MjQwMDUxMjYzNTdT0lEKTi0uzszPAykwNKsFAIMKtcctAAAA"/>
  </w:docVars>
  <w:rsids>
    <w:rsidRoot w:val="00074177"/>
    <w:rsid w:val="00034283"/>
    <w:rsid w:val="0004050D"/>
    <w:rsid w:val="00074177"/>
    <w:rsid w:val="00087870"/>
    <w:rsid w:val="000A3340"/>
    <w:rsid w:val="000C4D33"/>
    <w:rsid w:val="000D377A"/>
    <w:rsid w:val="00121DA4"/>
    <w:rsid w:val="00130CF1"/>
    <w:rsid w:val="0016011E"/>
    <w:rsid w:val="00183753"/>
    <w:rsid w:val="0019551F"/>
    <w:rsid w:val="001A7535"/>
    <w:rsid w:val="00235910"/>
    <w:rsid w:val="00245CEC"/>
    <w:rsid w:val="00255A95"/>
    <w:rsid w:val="002953FE"/>
    <w:rsid w:val="002A5A86"/>
    <w:rsid w:val="00301FF7"/>
    <w:rsid w:val="00323737"/>
    <w:rsid w:val="00357EE3"/>
    <w:rsid w:val="003957A1"/>
    <w:rsid w:val="003A7F6A"/>
    <w:rsid w:val="003E785A"/>
    <w:rsid w:val="00415263"/>
    <w:rsid w:val="00432173"/>
    <w:rsid w:val="00453691"/>
    <w:rsid w:val="00463F2B"/>
    <w:rsid w:val="004B6109"/>
    <w:rsid w:val="0051106D"/>
    <w:rsid w:val="00585720"/>
    <w:rsid w:val="005B0D99"/>
    <w:rsid w:val="005F2E47"/>
    <w:rsid w:val="006030D8"/>
    <w:rsid w:val="006306BC"/>
    <w:rsid w:val="006A538E"/>
    <w:rsid w:val="006F0940"/>
    <w:rsid w:val="00730E0F"/>
    <w:rsid w:val="00765234"/>
    <w:rsid w:val="00797678"/>
    <w:rsid w:val="007B3A9E"/>
    <w:rsid w:val="007D43AF"/>
    <w:rsid w:val="007F0573"/>
    <w:rsid w:val="00807298"/>
    <w:rsid w:val="00834B72"/>
    <w:rsid w:val="0088789E"/>
    <w:rsid w:val="008B5DE0"/>
    <w:rsid w:val="008E2F77"/>
    <w:rsid w:val="008E6175"/>
    <w:rsid w:val="008F36A3"/>
    <w:rsid w:val="00900466"/>
    <w:rsid w:val="0092198A"/>
    <w:rsid w:val="00935770"/>
    <w:rsid w:val="00986429"/>
    <w:rsid w:val="00986BC3"/>
    <w:rsid w:val="009A0C80"/>
    <w:rsid w:val="009B4527"/>
    <w:rsid w:val="009C0134"/>
    <w:rsid w:val="00A16F49"/>
    <w:rsid w:val="00A32C58"/>
    <w:rsid w:val="00A45499"/>
    <w:rsid w:val="00A541D5"/>
    <w:rsid w:val="00A60223"/>
    <w:rsid w:val="00A96316"/>
    <w:rsid w:val="00AA1907"/>
    <w:rsid w:val="00AA2155"/>
    <w:rsid w:val="00AA2F60"/>
    <w:rsid w:val="00AB27E2"/>
    <w:rsid w:val="00AE09FD"/>
    <w:rsid w:val="00AE5CC7"/>
    <w:rsid w:val="00B00292"/>
    <w:rsid w:val="00B16971"/>
    <w:rsid w:val="00B26596"/>
    <w:rsid w:val="00B655C1"/>
    <w:rsid w:val="00BC4D70"/>
    <w:rsid w:val="00BE6764"/>
    <w:rsid w:val="00C2170C"/>
    <w:rsid w:val="00C50668"/>
    <w:rsid w:val="00CC0AA9"/>
    <w:rsid w:val="00CE16C6"/>
    <w:rsid w:val="00CF482F"/>
    <w:rsid w:val="00D35664"/>
    <w:rsid w:val="00D73D6F"/>
    <w:rsid w:val="00D758B8"/>
    <w:rsid w:val="00DA71F7"/>
    <w:rsid w:val="00DB782A"/>
    <w:rsid w:val="00DD1EF6"/>
    <w:rsid w:val="00E15488"/>
    <w:rsid w:val="00E60E54"/>
    <w:rsid w:val="00E91DBF"/>
    <w:rsid w:val="00E969C3"/>
    <w:rsid w:val="00EA2353"/>
    <w:rsid w:val="00EB78BC"/>
    <w:rsid w:val="00EE6C47"/>
    <w:rsid w:val="00EF2718"/>
    <w:rsid w:val="00EF6C9C"/>
    <w:rsid w:val="00F1298A"/>
    <w:rsid w:val="00F1748C"/>
    <w:rsid w:val="00F21AAB"/>
    <w:rsid w:val="00F31B89"/>
    <w:rsid w:val="00F50ADC"/>
    <w:rsid w:val="00F721D0"/>
    <w:rsid w:val="00F85286"/>
    <w:rsid w:val="00FD5271"/>
    <w:rsid w:val="00FE4870"/>
    <w:rsid w:val="00FE6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03760"/>
  <w15:chartTrackingRefBased/>
  <w15:docId w15:val="{255B44AE-C8D6-4DD6-9EFE-62DF91716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741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table" w:styleId="TableGrid">
    <w:name w:val="Table Grid"/>
    <w:basedOn w:val="TableNormal"/>
    <w:uiPriority w:val="39"/>
    <w:rsid w:val="00074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07417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7417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D52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th-T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D5271"/>
    <w:rPr>
      <w:rFonts w:ascii="Courier New" w:eastAsia="Times New Roman" w:hAnsi="Courier New" w:cs="Courier New"/>
      <w:sz w:val="20"/>
      <w:szCs w:val="20"/>
      <w:lang w:bidi="th-TH"/>
    </w:rPr>
  </w:style>
  <w:style w:type="paragraph" w:styleId="Header">
    <w:name w:val="header"/>
    <w:basedOn w:val="Normal"/>
    <w:link w:val="HeaderChar"/>
    <w:uiPriority w:val="99"/>
    <w:unhideWhenUsed/>
    <w:rsid w:val="00630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6BC"/>
  </w:style>
  <w:style w:type="paragraph" w:styleId="Footer">
    <w:name w:val="footer"/>
    <w:basedOn w:val="Normal"/>
    <w:link w:val="FooterChar"/>
    <w:uiPriority w:val="99"/>
    <w:unhideWhenUsed/>
    <w:rsid w:val="00630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6BC"/>
  </w:style>
  <w:style w:type="paragraph" w:styleId="ListParagraph">
    <w:name w:val="List Paragraph"/>
    <w:basedOn w:val="Normal"/>
    <w:uiPriority w:val="34"/>
    <w:qFormat/>
    <w:rsid w:val="00E91D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00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5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9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8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9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8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1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2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543</Words>
  <Characters>310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hanyadit</dc:creator>
  <cp:keywords/>
  <dc:description/>
  <cp:lastModifiedBy>Santawat THANYADIT</cp:lastModifiedBy>
  <cp:revision>21</cp:revision>
  <cp:lastPrinted>2019-02-25T03:34:00Z</cp:lastPrinted>
  <dcterms:created xsi:type="dcterms:W3CDTF">2019-02-25T03:29:00Z</dcterms:created>
  <dcterms:modified xsi:type="dcterms:W3CDTF">2020-02-25T13:04:00Z</dcterms:modified>
</cp:coreProperties>
</file>